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F66D6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en-IN"/>
        </w:rPr>
      </w:pPr>
      <w:r w:rsidRPr="00C02DF2">
        <w:rPr>
          <w:rFonts w:eastAsia="Times New Roman" w:cs="Arial"/>
          <w:b/>
          <w:bCs/>
          <w:color w:val="000000"/>
          <w:sz w:val="28"/>
          <w:szCs w:val="28"/>
          <w:lang w:eastAsia="en-IN"/>
        </w:rPr>
        <w:t>README</w:t>
      </w:r>
    </w:p>
    <w:p w14:paraId="7C492111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C8676CC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Steps to execute various scenarios</w:t>
      </w:r>
    </w:p>
    <w:p w14:paraId="6D88400E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F0E5206" w14:textId="0AF46F8E" w:rsidR="00C02DF2" w:rsidRDefault="00C02DF2" w:rsidP="00C02DF2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the automation script to install all the required dependencies on all PIs.</w:t>
      </w:r>
    </w:p>
    <w:p w14:paraId="5E685840" w14:textId="13BA0500" w:rsidR="00EB7658" w:rsidRPr="00C02DF2" w:rsidRDefault="00EB7658" w:rsidP="00C02DF2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>
        <w:rPr>
          <w:rFonts w:eastAsia="Times New Roman" w:cs="Arial"/>
          <w:color w:val="000000"/>
          <w:lang w:eastAsia="en-IN"/>
        </w:rPr>
        <w:t>Activate the ven</w:t>
      </w:r>
      <w:r w:rsidR="00C75C27">
        <w:rPr>
          <w:rFonts w:eastAsia="Times New Roman" w:cs="Arial"/>
          <w:color w:val="000000"/>
          <w:lang w:eastAsia="en-IN"/>
        </w:rPr>
        <w:t>v that was created by the script.</w:t>
      </w:r>
    </w:p>
    <w:p w14:paraId="036D6A41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791EA53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b/>
          <w:bCs/>
          <w:color w:val="000000"/>
          <w:lang w:eastAsia="en-IN"/>
        </w:rPr>
        <w:t>For Scenario-1 (Traffic Signal)</w:t>
      </w:r>
    </w:p>
    <w:p w14:paraId="53D73A28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DEFFBB" w14:textId="77777777" w:rsidR="00C02DF2" w:rsidRPr="00C02DF2" w:rsidRDefault="00C02DF2" w:rsidP="00C02DF2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signal_1.py </w:t>
      </w:r>
    </w:p>
    <w:p w14:paraId="40054B53" w14:textId="77777777" w:rsidR="00C02DF2" w:rsidRPr="00C02DF2" w:rsidRDefault="00C02DF2" w:rsidP="00C02DF2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Once the signal_1 is up and running, continue to run vehicle_2.py. The vehicle would react according to the message received from the traffic signal.</w:t>
      </w:r>
    </w:p>
    <w:p w14:paraId="2627974F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7E4683F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b/>
          <w:bCs/>
          <w:color w:val="000000"/>
          <w:lang w:eastAsia="en-IN"/>
        </w:rPr>
        <w:t>For Scenario-2 (Parking)</w:t>
      </w:r>
    </w:p>
    <w:p w14:paraId="70801BB7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DB42BB8" w14:textId="77777777" w:rsidR="00C02DF2" w:rsidRPr="00C02DF2" w:rsidRDefault="00C02DF2" w:rsidP="00C02DF2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parking_3.py. </w:t>
      </w:r>
    </w:p>
    <w:p w14:paraId="03FE35F2" w14:textId="77777777" w:rsidR="00C02DF2" w:rsidRPr="00C02DF2" w:rsidRDefault="00C02DF2" w:rsidP="00C02DF2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Once parking_3 is up, run vehicle_3.py. This will allow the vehicle to move towards parking, check for its status and occupy or move away from the parking slot.</w:t>
      </w:r>
    </w:p>
    <w:p w14:paraId="4A684162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CA1167C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b/>
          <w:bCs/>
          <w:color w:val="000000"/>
          <w:lang w:eastAsia="en-IN"/>
        </w:rPr>
        <w:t>For Scenario-3 (Vehicle-1 Meets with Accident, Vehicle-7 Sends Signal to RSU-1)</w:t>
      </w:r>
    </w:p>
    <w:p w14:paraId="6AE84A44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760DE2" w14:textId="77777777" w:rsidR="00C02DF2" w:rsidRPr="00C02DF2" w:rsidRDefault="00C02DF2" w:rsidP="00C02DF2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vehicle_1.py</w:t>
      </w:r>
    </w:p>
    <w:p w14:paraId="07FF889F" w14:textId="77777777" w:rsidR="00C02DF2" w:rsidRPr="00C02DF2" w:rsidRDefault="00C02DF2" w:rsidP="00C02DF2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This will emulate an accident scenario and the vehicle will be down.</w:t>
      </w:r>
    </w:p>
    <w:p w14:paraId="7128F66E" w14:textId="77777777" w:rsidR="00C02DF2" w:rsidRPr="00C02DF2" w:rsidRDefault="00C02DF2" w:rsidP="00C02DF2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rsu_1.py.</w:t>
      </w:r>
    </w:p>
    <w:p w14:paraId="4B82BC6B" w14:textId="77777777" w:rsidR="00C02DF2" w:rsidRPr="00C02DF2" w:rsidRDefault="00C02DF2" w:rsidP="00C02DF2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This will run the rsu, which continuously fetches data from the cloud.</w:t>
      </w:r>
    </w:p>
    <w:p w14:paraId="7183226B" w14:textId="77777777" w:rsidR="00C02DF2" w:rsidRPr="00C02DF2" w:rsidRDefault="00C02DF2" w:rsidP="00C02DF2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vehicle_7.py.</w:t>
      </w:r>
    </w:p>
    <w:p w14:paraId="4ECC62FF" w14:textId="77777777" w:rsidR="00C02DF2" w:rsidRPr="00C02DF2" w:rsidRDefault="00C02DF2" w:rsidP="00C02DF2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Vehicle 7 moves towards the accident spot, reports this to the rsu_1, which in turn pushes this info to cloud using AWS Lambda. All others RSUs get this information as well.</w:t>
      </w:r>
    </w:p>
    <w:p w14:paraId="11FEC1DB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55FB3A4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b/>
          <w:bCs/>
          <w:color w:val="000000"/>
          <w:lang w:eastAsia="en-IN"/>
        </w:rPr>
        <w:t>For Scenario-4 (Vehicle-8 gets information from RSU-2, changes lanes)</w:t>
      </w:r>
    </w:p>
    <w:p w14:paraId="737B868C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4E59F52" w14:textId="77777777" w:rsidR="00C02DF2" w:rsidRPr="00C02DF2" w:rsidRDefault="00C02DF2" w:rsidP="00C02DF2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rsu_2.py. </w:t>
      </w:r>
    </w:p>
    <w:p w14:paraId="581DED5F" w14:textId="77777777" w:rsidR="00C02DF2" w:rsidRPr="00C02DF2" w:rsidRDefault="00C02DF2" w:rsidP="00C02DF2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It will continuously fetch information from the cloud. It will have received the message that was sent by rsu_1 about the accident to vehicle_1.</w:t>
      </w:r>
    </w:p>
    <w:p w14:paraId="0F283486" w14:textId="77777777" w:rsidR="00C02DF2" w:rsidRPr="00C02DF2" w:rsidRDefault="00C02DF2" w:rsidP="00C02DF2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vehicle_8.py</w:t>
      </w:r>
    </w:p>
    <w:p w14:paraId="1473B872" w14:textId="77777777" w:rsidR="00C02DF2" w:rsidRPr="00C02DF2" w:rsidRDefault="00C02DF2" w:rsidP="00C02DF2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Vehicle 8 moves towards RSU-2, upon reaching near it, RSU-2 transmits the signal regarding the accident.</w:t>
      </w:r>
    </w:p>
    <w:p w14:paraId="3677B6FF" w14:textId="77777777" w:rsidR="00C02DF2" w:rsidRPr="00C02DF2" w:rsidRDefault="00C02DF2" w:rsidP="00C02DF2">
      <w:pPr>
        <w:numPr>
          <w:ilvl w:val="0"/>
          <w:numId w:val="5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Vehicle 8 changes course of journey from the nearby junction and takes a turn.</w:t>
      </w:r>
    </w:p>
    <w:p w14:paraId="29B4165A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CCA39A2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b/>
          <w:bCs/>
          <w:color w:val="000000"/>
          <w:lang w:eastAsia="en-IN"/>
        </w:rPr>
        <w:t>For Scenario-5 (RSU-5 informs Ambulance of accident, Ambulance goes to accident spot)</w:t>
      </w:r>
    </w:p>
    <w:p w14:paraId="7511EBDE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B9292C4" w14:textId="77777777" w:rsidR="00C02DF2" w:rsidRPr="00C02DF2" w:rsidRDefault="00C02DF2" w:rsidP="00C02DF2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rsu_5.py</w:t>
      </w:r>
    </w:p>
    <w:p w14:paraId="5115516D" w14:textId="77777777" w:rsidR="00C02DF2" w:rsidRPr="00C02DF2" w:rsidRDefault="00C02DF2" w:rsidP="00C02DF2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This will continuously fetch information from the cloud. The accident that happened with vehicle 1 will be received here.</w:t>
      </w:r>
    </w:p>
    <w:p w14:paraId="39E1B5D7" w14:textId="77777777" w:rsidR="00C02DF2" w:rsidRPr="00C02DF2" w:rsidRDefault="00C02DF2" w:rsidP="00C02DF2">
      <w:pPr>
        <w:numPr>
          <w:ilvl w:val="0"/>
          <w:numId w:val="6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Vehicle 10, which is nearby RSU-5 gets the signal, and moves towards the accident spot.</w:t>
      </w:r>
    </w:p>
    <w:p w14:paraId="2309BA85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74549BF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02DF2">
        <w:rPr>
          <w:rFonts w:eastAsia="Times New Roman" w:cs="Arial"/>
          <w:b/>
          <w:bCs/>
          <w:color w:val="000000"/>
          <w:lang w:eastAsia="en-IN"/>
        </w:rPr>
        <w:t>Communication with other pods</w:t>
      </w:r>
    </w:p>
    <w:p w14:paraId="482AFE86" w14:textId="77777777" w:rsidR="00C02DF2" w:rsidRPr="00C02DF2" w:rsidRDefault="00C02DF2" w:rsidP="00C02D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473483A" w14:textId="77777777" w:rsidR="00C02DF2" w:rsidRPr="00C02DF2" w:rsidRDefault="00C02DF2" w:rsidP="00C02DF2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Run rsu_4.py</w:t>
      </w:r>
    </w:p>
    <w:p w14:paraId="45A6A1FA" w14:textId="77777777" w:rsidR="00C02DF2" w:rsidRPr="00C02DF2" w:rsidRDefault="00C02DF2" w:rsidP="00C02DF2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lastRenderedPageBreak/>
        <w:t>A drone from Team-3 will fly near one of our RSUs (RSU-4) and report an accident that took place on its path. </w:t>
      </w:r>
    </w:p>
    <w:p w14:paraId="24A0C38C" w14:textId="77777777" w:rsidR="00C02DF2" w:rsidRPr="00C02DF2" w:rsidRDefault="00C02DF2" w:rsidP="00C02DF2">
      <w:pPr>
        <w:numPr>
          <w:ilvl w:val="0"/>
          <w:numId w:val="7"/>
        </w:numPr>
        <w:spacing w:after="0" w:line="240" w:lineRule="auto"/>
        <w:textAlignment w:val="baseline"/>
        <w:rPr>
          <w:rFonts w:eastAsia="Times New Roman" w:cs="Arial"/>
          <w:color w:val="000000"/>
          <w:lang w:eastAsia="en-IN"/>
        </w:rPr>
      </w:pPr>
      <w:r w:rsidRPr="00C02DF2">
        <w:rPr>
          <w:rFonts w:eastAsia="Times New Roman" w:cs="Arial"/>
          <w:color w:val="000000"/>
          <w:lang w:eastAsia="en-IN"/>
        </w:rPr>
        <w:t>This accident information is also circulated among all our RSUs through the use of AWS lambdas. </w:t>
      </w:r>
    </w:p>
    <w:p w14:paraId="772F936C" w14:textId="77777777" w:rsidR="003418F1" w:rsidRPr="00C02DF2" w:rsidRDefault="003418F1" w:rsidP="00C02DF2"/>
    <w:sectPr w:rsidR="003418F1" w:rsidRPr="00C02D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A4C7A"/>
    <w:multiLevelType w:val="multilevel"/>
    <w:tmpl w:val="65F24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535A91"/>
    <w:multiLevelType w:val="multilevel"/>
    <w:tmpl w:val="7C8A4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82655F"/>
    <w:multiLevelType w:val="multilevel"/>
    <w:tmpl w:val="5AA04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963FE3"/>
    <w:multiLevelType w:val="multilevel"/>
    <w:tmpl w:val="39862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660831"/>
    <w:multiLevelType w:val="multilevel"/>
    <w:tmpl w:val="F9968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D13BDC"/>
    <w:multiLevelType w:val="multilevel"/>
    <w:tmpl w:val="57581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C50502"/>
    <w:multiLevelType w:val="multilevel"/>
    <w:tmpl w:val="8AA8F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DIyMzA0sTQ1NTVT0lEKTi0uzszPAykwqgUABSAZHSwAAAA="/>
  </w:docVars>
  <w:rsids>
    <w:rsidRoot w:val="00362BDD"/>
    <w:rsid w:val="003418F1"/>
    <w:rsid w:val="00362BDD"/>
    <w:rsid w:val="0092724F"/>
    <w:rsid w:val="00C02DF2"/>
    <w:rsid w:val="00C75C27"/>
    <w:rsid w:val="00EB7658"/>
    <w:rsid w:val="00FC4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F207D"/>
  <w15:chartTrackingRefBased/>
  <w15:docId w15:val="{6CE3ED34-74BE-40D5-99A9-8AFBD7D7E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24F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2D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49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2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Rajeev</dc:creator>
  <cp:keywords/>
  <dc:description/>
  <cp:lastModifiedBy>Aswin Rajeev</cp:lastModifiedBy>
  <cp:revision>4</cp:revision>
  <dcterms:created xsi:type="dcterms:W3CDTF">2020-12-16T11:37:00Z</dcterms:created>
  <dcterms:modified xsi:type="dcterms:W3CDTF">2020-12-16T11:43:00Z</dcterms:modified>
</cp:coreProperties>
</file>